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3c5300 de 2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43c5300</w:t>
        </w:r>
      </w:hyperlink>
      <w:r>
        <w:t xml:space="preserve"> </w:t>
      </w:r>
      <w:r>
        <w:t xml:space="preserve">del October 2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c5300 del 2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0:29:20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43c5300d2b169cd514a19edc45c5f8d15c170e8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43c5300d2b169cd514a19edc45c5f8d15c170e88/"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25T15:35:38Z</dcterms:created>
  <dcterms:modified xsi:type="dcterms:W3CDTF">2023-10-25T15: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